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2605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CE49905" w:rsidR="0082223F" w:rsidRDefault="0082223F" w:rsidP="0082223F">
      <w:pPr>
        <w:pStyle w:val="Title"/>
      </w:pPr>
      <w:r>
        <w:t xml:space="preserve">Section </w:t>
      </w:r>
      <w:r w:rsidR="009A64AB">
        <w:t>3</w:t>
      </w:r>
      <w:r>
        <w:t xml:space="preserve">: Week </w:t>
      </w:r>
      <w:r w:rsidR="009A64AB">
        <w:t>7</w:t>
      </w:r>
      <w:r>
        <w:t xml:space="preserve">: </w:t>
      </w:r>
      <w:r w:rsidR="009A64AB">
        <w:t>Formulate a Strategic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24020F8" w:rsidR="00CB25E9" w:rsidRDefault="00D0165E" w:rsidP="0082223F">
      <w:pPr>
        <w:jc w:val="center"/>
      </w:pPr>
      <w:r>
        <w:t xml:space="preserve">August </w:t>
      </w:r>
      <w:r w:rsidR="009A64AB">
        <w:t>13</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26833B3" w:rsidR="0082223F" w:rsidRDefault="009A64AB" w:rsidP="005B7079">
      <w:pPr>
        <w:pStyle w:val="Heading1"/>
      </w:pPr>
      <w:r>
        <w:lastRenderedPageBreak/>
        <w:t>Formulate a Strategic Plan</w:t>
      </w:r>
    </w:p>
    <w:p w14:paraId="52943BF5" w14:textId="045BC6A6" w:rsidR="006E02C4" w:rsidRPr="006E02C4" w:rsidRDefault="006E02C4" w:rsidP="006E02C4">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  After recently receiving a sizable donation, the institution can hire a dedicated staff to pursue one more initiative.  Rarely does such an event occur, and NCU-C does not want to waste this opportunity.  </w:t>
      </w:r>
      <w:r>
        <w:t xml:space="preserve">The organization chose to </w:t>
      </w:r>
      <w:r w:rsidR="00C80AB8">
        <w:t xml:space="preserve">focus on </w:t>
      </w:r>
      <w:r>
        <w:t xml:space="preserve">police violence and devise a campaign to address </w:t>
      </w:r>
      <w:r w:rsidR="00E6489E">
        <w:t>its</w:t>
      </w:r>
      <w:r>
        <w:t xml:space="preserve"> challenges.</w:t>
      </w:r>
    </w:p>
    <w:p w14:paraId="75BC384D" w14:textId="4FE088C0" w:rsidR="006E02C4" w:rsidRDefault="006E02C4" w:rsidP="00E6489E">
      <w:pPr>
        <w:pStyle w:val="Heading1"/>
      </w:pPr>
      <w:r>
        <w:t>Executive Summary</w:t>
      </w:r>
    </w:p>
    <w:p w14:paraId="73EAFB4C" w14:textId="44FCA5F2" w:rsidR="00E6489E" w:rsidRPr="00B14C2A" w:rsidRDefault="00B14C2A" w:rsidP="00E6489E">
      <w:pPr>
        <w:rPr>
          <w:i/>
          <w:iCs/>
        </w:rPr>
      </w:pPr>
      <w:r>
        <w:tab/>
      </w:r>
      <w:r>
        <w:rPr>
          <w:i/>
          <w:iCs/>
        </w:rPr>
        <w:t>Place summary here.</w:t>
      </w:r>
    </w:p>
    <w:p w14:paraId="55852783" w14:textId="670A2A2B" w:rsidR="00E6489E" w:rsidRDefault="00E6489E" w:rsidP="00E6489E">
      <w:pPr>
        <w:pStyle w:val="Heading1"/>
      </w:pPr>
      <w:r>
        <w:t>Statement of Problem and Hypothesis</w:t>
      </w:r>
    </w:p>
    <w:p w14:paraId="0C009C00" w14:textId="2DFF819B" w:rsidR="003C62D7" w:rsidRPr="003C62D7" w:rsidRDefault="003C62D7" w:rsidP="003C62D7">
      <w:pPr>
        <w:pStyle w:val="Heading2"/>
      </w:pPr>
      <w:r>
        <w:t>Why this topic matters</w:t>
      </w:r>
    </w:p>
    <w:p w14:paraId="158452CB" w14:textId="3E1BE682" w:rsidR="003C62D7" w:rsidRDefault="003C62D7" w:rsidP="003C62D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t>
      </w:r>
      <w:bookmarkStart w:id="0" w:name="_Hlk50281329"/>
      <w:bookmarkStart w:id="1" w:name="_Hlk50281375"/>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 xml:space="preserve">. </w:t>
      </w:r>
      <w:bookmarkEnd w:id="1"/>
      <w:r>
        <w:t xml:space="preserve"> </w:t>
      </w:r>
      <w:bookmarkStart w:id="2" w:name="_Hlk50281575"/>
      <w:r>
        <w:t>On the one hand, an argument exists that defunding the police will force systematic change</w:t>
      </w:r>
      <w:sdt>
        <w:sdtPr>
          <w:id w:val="-2108963465"/>
          <w:citation/>
        </w:sdtPr>
        <w:sdtContent>
          <w:r>
            <w:fldChar w:fldCharType="begin"/>
          </w:r>
          <w:r>
            <w:instrText xml:space="preserve">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and this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w:t>
          </w:r>
          <w:r>
            <w:rPr>
              <w:noProof/>
            </w:rPr>
            <w:lastRenderedPageBreak/>
            <w:t>2020)</w:t>
          </w:r>
          <w:r>
            <w:fldChar w:fldCharType="end"/>
          </w:r>
        </w:sdtContent>
      </w:sdt>
      <w:r>
        <w:t>.  Working to restore public confidence and fill this gap represents a unique opportunity for the organization.</w:t>
      </w:r>
      <w:bookmarkEnd w:id="0"/>
      <w:bookmarkEnd w:id="2"/>
    </w:p>
    <w:p w14:paraId="4F66E2D7" w14:textId="4EE63CDA" w:rsidR="003C62D7" w:rsidRDefault="003C62D7" w:rsidP="003C62D7">
      <w:pPr>
        <w:pStyle w:val="Heading2"/>
      </w:pPr>
      <w:r>
        <w:t>Potential Research Areas</w:t>
      </w:r>
    </w:p>
    <w:p w14:paraId="3FE7EE92" w14:textId="77777777" w:rsidR="003C62D7" w:rsidRDefault="003C62D7" w:rsidP="003C62D7">
      <w:r>
        <w:tab/>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policies would not represent the final </w:t>
      </w:r>
      <w:proofErr w:type="gramStart"/>
      <w:r>
        <w:t>stage, but</w:t>
      </w:r>
      <w:proofErr w:type="gramEnd"/>
      <w:r>
        <w:t xml:space="preserve"> do offer a path for measurable short term improvements.</w:t>
      </w:r>
    </w:p>
    <w:p w14:paraId="076F178D" w14:textId="3568A57C" w:rsidR="003C62D7" w:rsidRDefault="003C62D7" w:rsidP="00B14C2A">
      <w:pPr>
        <w:ind w:firstLine="720"/>
      </w:pPr>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01EAC21" w14:textId="1C1228DB" w:rsidR="00E6489E" w:rsidRDefault="00E6489E" w:rsidP="00E6489E">
      <w:pPr>
        <w:pStyle w:val="Heading1"/>
      </w:pPr>
      <w:r>
        <w:t>Overview of Design</w:t>
      </w:r>
    </w:p>
    <w:p w14:paraId="5DAD9263" w14:textId="77777777" w:rsidR="00B14C2A" w:rsidRDefault="00B14C2A" w:rsidP="00B14C2A">
      <w:pPr>
        <w:pStyle w:val="Heading2"/>
      </w:pPr>
      <w:r>
        <w:t>Data Sourcing</w:t>
      </w:r>
    </w:p>
    <w:p w14:paraId="66D5B8D4" w14:textId="77777777" w:rsidR="00B14C2A" w:rsidRDefault="00B14C2A" w:rsidP="00B14C2A">
      <w:r>
        <w:tab/>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w:t>
      </w:r>
      <w:r>
        <w:lastRenderedPageBreak/>
        <w:t xml:space="preserve">This data 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n unbiased sampling of the broader population.</w:t>
      </w:r>
    </w:p>
    <w:p w14:paraId="30208731" w14:textId="77777777" w:rsidR="00B14C2A" w:rsidRDefault="00B14C2A" w:rsidP="00B14C2A">
      <w:pPr>
        <w:pStyle w:val="Heading2"/>
      </w:pPr>
      <w:r>
        <w:t>Identifying Questions</w:t>
      </w:r>
    </w:p>
    <w:p w14:paraId="6AEF2509" w14:textId="77777777" w:rsidR="00B14C2A" w:rsidRDefault="00B14C2A" w:rsidP="00B14C2A">
      <w:pPr>
        <w:ind w:firstLine="720"/>
      </w:pPr>
      <w:r>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This perspective often comes with the quote that “Black civilians were more than twice as likely as White civilians to be unarmed</w:t>
      </w:r>
      <w:sdt>
        <w:sdtPr>
          <w:id w:val="683631755"/>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during the fatality.  Nevertheless, others argue the brutality victims are experiencing a mental health crisis, and this is the actual reason</w:t>
      </w:r>
      <w:r w:rsidRPr="00D35ECE">
        <w:t xml:space="preserve"> </w:t>
      </w:r>
      <w:sdt>
        <w:sdtPr>
          <w:id w:val="-1318176402"/>
          <w:citation/>
        </w:sdtPr>
        <w:sdtContent>
          <w:r>
            <w:fldChar w:fldCharType="begin"/>
          </w:r>
          <w:r>
            <w:instrText xml:space="preserve"> CITATION Lam14 \l 1033 </w:instrText>
          </w:r>
          <w:r>
            <w:fldChar w:fldCharType="separate"/>
          </w:r>
          <w:r>
            <w:rPr>
              <w:noProof/>
            </w:rPr>
            <w:t xml:space="preserve"> (Lamb, Weinberger, &amp; DeCuir, 2014)</w:t>
          </w:r>
          <w:r>
            <w:fldChar w:fldCharType="end"/>
          </w:r>
        </w:sdtContent>
      </w:sdt>
      <w:r>
        <w:t xml:space="preserve">.  While these perspectives efficiently drive media headlines, are they both missing the forest among the trees?  Does another factor more accurately explain the challenges that are occurring?  Instead, NCU-C hypothesizes that neither </w:t>
      </w:r>
      <w:r w:rsidRPr="00986ED3">
        <w:rPr>
          <w:i/>
          <w:iCs/>
        </w:rPr>
        <w:t>sanity</w:t>
      </w:r>
      <w:r>
        <w:t xml:space="preserve"> nor </w:t>
      </w:r>
      <w:r w:rsidRPr="00986ED3">
        <w:rPr>
          <w:i/>
          <w:iCs/>
        </w:rPr>
        <w:t>race</w:t>
      </w:r>
      <w:r>
        <w:t xml:space="preserve"> is the driving cause of police violence.  Alternatively, </w:t>
      </w:r>
      <w:r w:rsidRPr="00986ED3">
        <w:rPr>
          <w:i/>
          <w:iCs/>
        </w:rPr>
        <w:t>provocation</w:t>
      </w:r>
      <w:r>
        <w:t xml:space="preserve"> might better explain the need for violent escalations that result in death.</w:t>
      </w:r>
    </w:p>
    <w:p w14:paraId="736CB9FC" w14:textId="77777777" w:rsidR="00B14C2A" w:rsidRDefault="00B14C2A" w:rsidP="00B14C2A">
      <w:pPr>
        <w:pStyle w:val="Heading2"/>
      </w:pPr>
      <w:r>
        <w:t>Collecting the Results</w:t>
      </w:r>
    </w:p>
    <w:p w14:paraId="2D27F228" w14:textId="77777777" w:rsidR="00B14C2A" w:rsidRDefault="00B14C2A" w:rsidP="00B14C2A">
      <w:pPr>
        <w:pStyle w:val="Caption"/>
      </w:pPr>
      <w:r>
        <w:t>Figure 1: Victims by Race</w:t>
      </w:r>
    </w:p>
    <w:p w14:paraId="7081BAE0" w14:textId="77777777" w:rsidR="00B14C2A" w:rsidRPr="00986ED3" w:rsidRDefault="00B14C2A" w:rsidP="00B14C2A">
      <w:pPr>
        <w:jc w:val="center"/>
      </w:pPr>
      <w:r>
        <w:rPr>
          <w:noProof/>
        </w:rPr>
        <w:drawing>
          <wp:inline distT="0" distB="0" distL="0" distR="0" wp14:anchorId="58ADFBA2" wp14:editId="259B6439">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p w14:paraId="3BEB151E" w14:textId="77777777" w:rsidR="00B14C2A" w:rsidRDefault="00B14C2A" w:rsidP="00B14C2A">
      <w:r>
        <w:lastRenderedPageBreak/>
        <w:tab/>
        <w:t xml:space="preserve">NCU-C began the exploration process by collecting descriptive statistics about the victims in terms of </w:t>
      </w:r>
      <w:r w:rsidRPr="00986ED3">
        <w:rPr>
          <w:i/>
          <w:iCs/>
        </w:rPr>
        <w:t>age</w:t>
      </w:r>
      <w:r>
        <w:t xml:space="preserve">, </w:t>
      </w:r>
      <w:r w:rsidRPr="00986ED3">
        <w:rPr>
          <w:i/>
          <w:iCs/>
        </w:rPr>
        <w:t>race</w:t>
      </w:r>
      <w:r>
        <w:t xml:space="preserve">, and </w:t>
      </w:r>
      <w:r w:rsidRPr="00986ED3">
        <w:rPr>
          <w:i/>
          <w:iCs/>
        </w:rPr>
        <w:t>sanity</w:t>
      </w:r>
      <w:r>
        <w:rPr>
          <w:i/>
          <w:iCs/>
        </w:rPr>
        <w:t xml:space="preserve"> </w:t>
      </w:r>
      <w:r>
        <w:t>(see Figure 1).  Using a variate of measurements and pivots, then assessed the statistical effect of these features against one another.  These suggest that people of color tend to have fatal altercations younger than White people (see Table 1).</w:t>
      </w:r>
    </w:p>
    <w:p w14:paraId="4495EF8C" w14:textId="77777777" w:rsidR="00B14C2A" w:rsidRDefault="00B14C2A" w:rsidP="00B14C2A">
      <w:pPr>
        <w:pStyle w:val="Caption"/>
      </w:pPr>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B14C2A" w14:paraId="057B1F5F" w14:textId="77777777" w:rsidTr="00251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713AAEC" w14:textId="77777777" w:rsidR="00B14C2A" w:rsidRDefault="00B14C2A" w:rsidP="00251BFB">
            <w:r>
              <w:t>Race</w:t>
            </w:r>
          </w:p>
        </w:tc>
        <w:tc>
          <w:tcPr>
            <w:tcW w:w="1199" w:type="dxa"/>
          </w:tcPr>
          <w:p w14:paraId="5890EA23"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4A7328B7"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3EEDD2D1"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44BD69B4"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318CE6B3"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B14C2A" w14:paraId="35BD9CD7"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5F6F37C8" w14:textId="77777777" w:rsidR="00B14C2A" w:rsidRDefault="00B14C2A" w:rsidP="00251BFB">
            <w:r>
              <w:rPr>
                <w:color w:val="000000"/>
              </w:rPr>
              <w:t>All</w:t>
            </w:r>
          </w:p>
        </w:tc>
        <w:tc>
          <w:tcPr>
            <w:tcW w:w="1199" w:type="dxa"/>
          </w:tcPr>
          <w:p w14:paraId="48BBDD4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6A25D785"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48C9EF85"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05F691D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5F46AF3D"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B14C2A" w14:paraId="15E8CC42"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4636AA3D" w14:textId="77777777" w:rsidR="00B14C2A" w:rsidRDefault="00B14C2A" w:rsidP="00251BFB">
            <w:r>
              <w:rPr>
                <w:color w:val="000000"/>
              </w:rPr>
              <w:t>White</w:t>
            </w:r>
          </w:p>
        </w:tc>
        <w:tc>
          <w:tcPr>
            <w:tcW w:w="1199" w:type="dxa"/>
          </w:tcPr>
          <w:p w14:paraId="3A2DC099" w14:textId="77777777" w:rsidR="00B14C2A" w:rsidRPr="00853E97"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084290A4"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7CB39BFF"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11747D3A"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3CF4C9A6"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B14C2A" w14:paraId="483B7BFC" w14:textId="77777777" w:rsidTr="00251B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F0C97C" w14:textId="77777777" w:rsidR="00B14C2A" w:rsidRDefault="00B14C2A" w:rsidP="00251BFB">
            <w:r>
              <w:rPr>
                <w:color w:val="000000"/>
              </w:rPr>
              <w:t>Black</w:t>
            </w:r>
          </w:p>
        </w:tc>
        <w:tc>
          <w:tcPr>
            <w:tcW w:w="1199" w:type="dxa"/>
          </w:tcPr>
          <w:p w14:paraId="166E54CB"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21B7B2CF"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1F53787B"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6041D2E2"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58441DE3"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B14C2A" w14:paraId="2D9727A8" w14:textId="77777777" w:rsidTr="00251BFB">
        <w:tc>
          <w:tcPr>
            <w:cnfStyle w:val="001000000000" w:firstRow="0" w:lastRow="0" w:firstColumn="1" w:lastColumn="0" w:oddVBand="0" w:evenVBand="0" w:oddHBand="0" w:evenHBand="0" w:firstRowFirstColumn="0" w:firstRowLastColumn="0" w:lastRowFirstColumn="0" w:lastRowLastColumn="0"/>
            <w:tcW w:w="1546" w:type="dxa"/>
          </w:tcPr>
          <w:p w14:paraId="2D104951" w14:textId="77777777" w:rsidR="00B14C2A" w:rsidRDefault="00B14C2A" w:rsidP="00251BFB">
            <w:r>
              <w:rPr>
                <w:color w:val="000000"/>
              </w:rPr>
              <w:t>Hispanic</w:t>
            </w:r>
          </w:p>
        </w:tc>
        <w:tc>
          <w:tcPr>
            <w:tcW w:w="1199" w:type="dxa"/>
          </w:tcPr>
          <w:p w14:paraId="64D968F0"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039BA817"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058C3939"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6F7C0264"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0374A97F"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rPr>
                <w:color w:val="000000"/>
              </w:rPr>
              <w:t>--</w:t>
            </w:r>
          </w:p>
        </w:tc>
      </w:tr>
    </w:tbl>
    <w:p w14:paraId="1AD92C8E" w14:textId="77777777" w:rsidR="00B14C2A" w:rsidRDefault="00B14C2A" w:rsidP="00B14C2A"/>
    <w:p w14:paraId="188EF2DE" w14:textId="77777777" w:rsidR="00B14C2A" w:rsidRDefault="00B14C2A" w:rsidP="00B14C2A">
      <w:pPr>
        <w:ind w:firstLine="720"/>
      </w:pPr>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Using this method to perform all-versus-one comparisons concludes that </w:t>
      </w:r>
      <w:r>
        <w:rPr>
          <w:i/>
          <w:iCs/>
        </w:rPr>
        <w:t>race</w:t>
      </w:r>
      <w:r>
        <w:t xml:space="preserve"> and </w:t>
      </w:r>
      <w:r>
        <w:rPr>
          <w:i/>
          <w:iCs/>
        </w:rPr>
        <w:t>age</w:t>
      </w:r>
      <w:r>
        <w:t xml:space="preserve"> are not the dominant traits.  Similarly, </w:t>
      </w:r>
      <w:r w:rsidRPr="009A4688">
        <w:rPr>
          <w:i/>
          <w:iCs/>
        </w:rPr>
        <w:t>s</w:t>
      </w:r>
      <w:r w:rsidRPr="00986ED3">
        <w:rPr>
          <w:i/>
          <w:iCs/>
        </w:rPr>
        <w:t>anity</w:t>
      </w:r>
      <w:r>
        <w:rPr>
          <w:i/>
          <w:iCs/>
        </w:rPr>
        <w:t xml:space="preserve">, </w:t>
      </w:r>
      <w:r w:rsidRPr="00986ED3">
        <w:t>as</w:t>
      </w:r>
      <w:r>
        <w:rPr>
          <w:i/>
          <w:iCs/>
        </w:rPr>
        <w:t xml:space="preserve"> </w:t>
      </w:r>
      <w:r>
        <w:t xml:space="preserve">reported in the signs of mental illness column, does not a robust statistical prediction of these records (see Table 2). </w:t>
      </w:r>
    </w:p>
    <w:p w14:paraId="3F07F9BA" w14:textId="77777777" w:rsidR="00B14C2A" w:rsidRDefault="00B14C2A" w:rsidP="00B14C2A">
      <w:pPr>
        <w:pStyle w:val="Caption"/>
      </w:pPr>
      <w:r>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B14C2A" w14:paraId="287A8E07" w14:textId="77777777" w:rsidTr="00251BFB">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0042E8F" w14:textId="77777777" w:rsidR="00B14C2A" w:rsidRDefault="00B14C2A" w:rsidP="00251BFB">
            <w:r>
              <w:t>Mental Illness</w:t>
            </w:r>
          </w:p>
        </w:tc>
        <w:tc>
          <w:tcPr>
            <w:tcW w:w="1898" w:type="dxa"/>
          </w:tcPr>
          <w:p w14:paraId="2B7B038F"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Mean (Age)</w:t>
            </w:r>
          </w:p>
        </w:tc>
        <w:tc>
          <w:tcPr>
            <w:tcW w:w="2202" w:type="dxa"/>
          </w:tcPr>
          <w:p w14:paraId="29445619"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3DA7CC0F"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694C2028" w14:textId="77777777" w:rsidR="00B14C2A" w:rsidRDefault="00B14C2A" w:rsidP="00251BFB">
            <w:pPr>
              <w:cnfStyle w:val="100000000000" w:firstRow="1" w:lastRow="0" w:firstColumn="0" w:lastColumn="0" w:oddVBand="0" w:evenVBand="0" w:oddHBand="0" w:evenHBand="0" w:firstRowFirstColumn="0" w:firstRowLastColumn="0" w:lastRowFirstColumn="0" w:lastRowLastColumn="0"/>
            </w:pPr>
            <w:r>
              <w:t>Effect vs. Sane</w:t>
            </w:r>
          </w:p>
        </w:tc>
      </w:tr>
      <w:tr w:rsidR="00B14C2A" w14:paraId="70966460" w14:textId="77777777" w:rsidTr="00251BFB">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0A760D0" w14:textId="77777777" w:rsidR="00B14C2A" w:rsidRDefault="00B14C2A" w:rsidP="00251BFB">
            <w:r>
              <w:t>Yes</w:t>
            </w:r>
          </w:p>
        </w:tc>
        <w:tc>
          <w:tcPr>
            <w:tcW w:w="1898" w:type="dxa"/>
          </w:tcPr>
          <w:p w14:paraId="3039BCDE"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320F580F"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11B1FA67"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73DFED10" w14:textId="77777777" w:rsidR="00B14C2A" w:rsidRDefault="00B14C2A" w:rsidP="00251BFB">
            <w:pPr>
              <w:cnfStyle w:val="000000100000" w:firstRow="0" w:lastRow="0" w:firstColumn="0" w:lastColumn="0" w:oddVBand="0" w:evenVBand="0" w:oddHBand="1" w:evenHBand="0" w:firstRowFirstColumn="0" w:firstRowLastColumn="0" w:lastRowFirstColumn="0" w:lastRowLastColumn="0"/>
            </w:pPr>
            <w:r>
              <w:t>0.25</w:t>
            </w:r>
          </w:p>
        </w:tc>
      </w:tr>
      <w:tr w:rsidR="00B14C2A" w14:paraId="5E4FD18C" w14:textId="77777777" w:rsidTr="00251BFB">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5495AC23" w14:textId="77777777" w:rsidR="00B14C2A" w:rsidRDefault="00B14C2A" w:rsidP="00251BFB">
            <w:r>
              <w:t>No</w:t>
            </w:r>
          </w:p>
        </w:tc>
        <w:tc>
          <w:tcPr>
            <w:tcW w:w="1898" w:type="dxa"/>
          </w:tcPr>
          <w:p w14:paraId="0CF99EE6"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5F518B69"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565E1B47"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73494E5A" w14:textId="77777777" w:rsidR="00B14C2A" w:rsidRDefault="00B14C2A" w:rsidP="00251BFB">
            <w:pPr>
              <w:cnfStyle w:val="000000000000" w:firstRow="0" w:lastRow="0" w:firstColumn="0" w:lastColumn="0" w:oddVBand="0" w:evenVBand="0" w:oddHBand="0" w:evenHBand="0" w:firstRowFirstColumn="0" w:firstRowLastColumn="0" w:lastRowFirstColumn="0" w:lastRowLastColumn="0"/>
            </w:pPr>
            <w:r>
              <w:t>--</w:t>
            </w:r>
          </w:p>
        </w:tc>
      </w:tr>
    </w:tbl>
    <w:p w14:paraId="3726D5A1" w14:textId="77777777" w:rsidR="00B14C2A" w:rsidRDefault="00B14C2A" w:rsidP="00B14C2A"/>
    <w:p w14:paraId="67DE5F4C" w14:textId="77777777" w:rsidR="00B14C2A" w:rsidRDefault="00B14C2A" w:rsidP="00B14C2A">
      <w:pPr>
        <w:pStyle w:val="Heading2"/>
      </w:pPr>
      <w:r>
        <w:t>Alternative Variable</w:t>
      </w:r>
    </w:p>
    <w:p w14:paraId="58FAD055" w14:textId="77777777" w:rsidR="00B14C2A" w:rsidRDefault="00B14C2A" w:rsidP="00B14C2A">
      <w:pPr>
        <w:ind w:firstLine="720"/>
      </w:pPr>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w:t>
      </w:r>
      <w:r>
        <w:lastRenderedPageBreak/>
        <w:t xml:space="preserve">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  According to these categorical-aggregations, roughly 58% of victims had a firearm, plus another 18% had a sharp/blunt instrument (see Figure 2).  </w:t>
      </w:r>
    </w:p>
    <w:p w14:paraId="29173209" w14:textId="77777777" w:rsidR="00B14C2A" w:rsidRDefault="00B14C2A" w:rsidP="00B14C2A">
      <w:pPr>
        <w:ind w:firstLine="720"/>
      </w:pPr>
      <w:r>
        <w:t>Nationally fifty-three million people have an interaction with a law enforcement officer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376840D5" w14:textId="77777777" w:rsidR="00B14C2A" w:rsidRDefault="00B14C2A" w:rsidP="00B14C2A">
      <w:pPr>
        <w:pStyle w:val="Caption"/>
      </w:pPr>
      <w:r>
        <w:t>Figure 2: Victim Weapon Category</w:t>
      </w:r>
    </w:p>
    <w:p w14:paraId="358C0BD0" w14:textId="77777777" w:rsidR="00B14C2A" w:rsidRPr="00986ED3" w:rsidRDefault="00B14C2A" w:rsidP="00B14C2A">
      <w:pPr>
        <w:jc w:val="center"/>
      </w:pPr>
      <w:r>
        <w:rPr>
          <w:noProof/>
        </w:rPr>
        <w:drawing>
          <wp:inline distT="0" distB="0" distL="0" distR="0" wp14:anchorId="5560A789" wp14:editId="780821E3">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p w14:paraId="5EEEC263" w14:textId="2737767E" w:rsidR="009C5811" w:rsidRDefault="009C5811" w:rsidP="009C5811">
      <w:pPr>
        <w:pStyle w:val="Heading1"/>
      </w:pPr>
      <w:r>
        <w:t>Overview of Analysis</w:t>
      </w:r>
    </w:p>
    <w:p w14:paraId="15C97D11" w14:textId="739D5074" w:rsidR="00BC791D" w:rsidRPr="00BC791D" w:rsidRDefault="00BC791D" w:rsidP="00BC791D">
      <w:pPr>
        <w:pStyle w:val="Heading2"/>
      </w:pPr>
      <w:r>
        <w:t>Demographically Adjusted Results</w:t>
      </w:r>
    </w:p>
    <w:p w14:paraId="14311117" w14:textId="77777777" w:rsidR="00BC791D" w:rsidRDefault="00BC791D" w:rsidP="00BC791D">
      <w:pPr>
        <w:pStyle w:val="Caption"/>
      </w:pPr>
      <w:r>
        <w:t>Figure 1: Fatalities by State (2015-2019)</w:t>
      </w:r>
    </w:p>
    <w:p w14:paraId="39696C28" w14:textId="77777777" w:rsidR="00BC791D" w:rsidRPr="007C7EE9" w:rsidRDefault="00BC791D" w:rsidP="00BC791D">
      <w:pPr>
        <w:jc w:val="center"/>
      </w:pPr>
      <w:r>
        <w:rPr>
          <w:noProof/>
        </w:rPr>
        <w:drawing>
          <wp:inline distT="0" distB="0" distL="0" distR="0" wp14:anchorId="1029AC97" wp14:editId="29CEDBCC">
            <wp:extent cx="2069961" cy="1242843"/>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21492" cy="1273783"/>
                    </a:xfrm>
                    <a:prstGeom prst="rect">
                      <a:avLst/>
                    </a:prstGeom>
                  </pic:spPr>
                </pic:pic>
              </a:graphicData>
            </a:graphic>
          </wp:inline>
        </w:drawing>
      </w:r>
      <w:r>
        <w:t xml:space="preserve"> </w:t>
      </w:r>
      <w:r>
        <w:rPr>
          <w:noProof/>
        </w:rPr>
        <w:drawing>
          <wp:inline distT="0" distB="0" distL="0" distR="0" wp14:anchorId="7FD2EAC3" wp14:editId="598529E2">
            <wp:extent cx="2044840" cy="12465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092815" cy="1275787"/>
                    </a:xfrm>
                    <a:prstGeom prst="rect">
                      <a:avLst/>
                    </a:prstGeom>
                  </pic:spPr>
                </pic:pic>
              </a:graphicData>
            </a:graphic>
          </wp:inline>
        </w:drawing>
      </w:r>
    </w:p>
    <w:p w14:paraId="1C671B57" w14:textId="77777777" w:rsidR="00BC791D" w:rsidRDefault="00BC791D" w:rsidP="00BC791D">
      <w:pPr>
        <w:ind w:firstLine="720"/>
      </w:pPr>
      <w:r>
        <w:lastRenderedPageBreak/>
        <w:t>NCU-C’s investigations show that the method of sub-grouping and classification has significantly more impact on the results than any arbitrary feature.  For instance, of the 4937 records, California and Texas own 14% and 9% of incidents, respectively (see Figure 1).  There might be specific challenges within those states; however, they are also home to 12% and 9% of the national population</w:t>
      </w:r>
      <w:sdt>
        <w:sdtPr>
          <w:id w:val="-767156890"/>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Assuming all other things are equal, the actual number of fatalities less expected fatalities based on population shows the rates are relatively stable across the country.</w:t>
      </w:r>
    </w:p>
    <w:p w14:paraId="3A90A628" w14:textId="77777777" w:rsidR="00BC791D" w:rsidRDefault="00BC791D" w:rsidP="00BC791D">
      <w:pPr>
        <w:pStyle w:val="Caption"/>
      </w:pPr>
      <w:r>
        <w:t>Figure 2: Hispanic Victims by State</w:t>
      </w:r>
    </w:p>
    <w:p w14:paraId="5A43264B" w14:textId="77777777" w:rsidR="00BC791D" w:rsidRDefault="00BC791D" w:rsidP="00BC791D">
      <w:pPr>
        <w:ind w:firstLine="720"/>
        <w:jc w:val="center"/>
      </w:pPr>
      <w:r>
        <w:rPr>
          <w:noProof/>
        </w:rPr>
        <w:drawing>
          <wp:inline distT="0" distB="0" distL="0" distR="0" wp14:anchorId="64A4A46E" wp14:editId="1B450E4B">
            <wp:extent cx="2146852" cy="1305394"/>
            <wp:effectExtent l="0" t="0" r="635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74473" cy="1322189"/>
                    </a:xfrm>
                    <a:prstGeom prst="rect">
                      <a:avLst/>
                    </a:prstGeom>
                  </pic:spPr>
                </pic:pic>
              </a:graphicData>
            </a:graphic>
          </wp:inline>
        </w:drawing>
      </w:r>
      <w:r w:rsidRPr="00BF19A0">
        <w:rPr>
          <w:noProof/>
        </w:rPr>
        <w:t xml:space="preserve"> </w:t>
      </w:r>
      <w:r>
        <w:rPr>
          <w:noProof/>
        </w:rPr>
        <w:drawing>
          <wp:inline distT="0" distB="0" distL="0" distR="0" wp14:anchorId="4342102A" wp14:editId="5872E895">
            <wp:extent cx="2289976" cy="13797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17853" cy="1396531"/>
                    </a:xfrm>
                    <a:prstGeom prst="rect">
                      <a:avLst/>
                    </a:prstGeom>
                  </pic:spPr>
                </pic:pic>
              </a:graphicData>
            </a:graphic>
          </wp:inline>
        </w:drawing>
      </w:r>
    </w:p>
    <w:p w14:paraId="5D20FC50" w14:textId="77777777" w:rsidR="00BC791D" w:rsidRDefault="00BC791D" w:rsidP="00BC791D">
      <w:pPr>
        <w:ind w:firstLine="720"/>
      </w:pPr>
      <w:r>
        <w:t>Next, an analysis of the total number of Hispanic victims in each state shows a strong correlation with the group’s natural population distribution (see Figure 2).  This perspective highlights some of the challenges associated with treating the country as a homogenous cluster.  Instead, decomposing America into regions allows for a more accurate assessment of the relevant population counts to include.  For example, since at least 2015, no police officer has killed a Hispanic person in Montana</w:t>
      </w:r>
      <w:sdt>
        <w:sdtPr>
          <w:id w:val="-746652349"/>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However, this group also only represents 38,000 (less than 4%) of that state’s inhabitants</w:t>
      </w:r>
      <w:sdt>
        <w:sdtPr>
          <w:id w:val="-1791884469"/>
          <w:citation/>
        </w:sdtPr>
        <w:sdtContent>
          <w:r>
            <w:fldChar w:fldCharType="begin"/>
          </w:r>
          <w:r>
            <w:instrText xml:space="preserve"> CITATION Cen19 \l 1033 </w:instrText>
          </w:r>
          <w:r>
            <w:fldChar w:fldCharType="separate"/>
          </w:r>
          <w:r>
            <w:rPr>
              <w:noProof/>
            </w:rPr>
            <w:t xml:space="preserve"> (Census Bureau, 2019)</w:t>
          </w:r>
          <w:r>
            <w:fldChar w:fldCharType="end"/>
          </w:r>
        </w:sdtContent>
      </w:sdt>
      <w:r>
        <w:t>.  Then consider that Texas has over 11 million (39.4%) residents of Hispanic and Latino descent.  Police violence in this state has killed 432 people during this same period, of which 143 (33%) were Hispanic.</w:t>
      </w:r>
    </w:p>
    <w:p w14:paraId="557C6692" w14:textId="77777777" w:rsidR="00BC791D" w:rsidRDefault="00BC791D" w:rsidP="00BC791D">
      <w:pPr>
        <w:pStyle w:val="Caption"/>
      </w:pPr>
      <w:r>
        <w:t>Figure 3: Black Victims by State</w:t>
      </w:r>
    </w:p>
    <w:p w14:paraId="2077E341" w14:textId="77777777" w:rsidR="00BC791D" w:rsidRDefault="00BC791D" w:rsidP="00BC791D">
      <w:pPr>
        <w:jc w:val="center"/>
        <w:rPr>
          <w:noProof/>
        </w:rPr>
      </w:pPr>
      <w:r>
        <w:rPr>
          <w:noProof/>
        </w:rPr>
        <w:lastRenderedPageBreak/>
        <w:drawing>
          <wp:inline distT="0" distB="0" distL="0" distR="0" wp14:anchorId="4B51875A" wp14:editId="11C25EC4">
            <wp:extent cx="2663687" cy="1625017"/>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26390" cy="1663270"/>
                    </a:xfrm>
                    <a:prstGeom prst="rect">
                      <a:avLst/>
                    </a:prstGeom>
                  </pic:spPr>
                </pic:pic>
              </a:graphicData>
            </a:graphic>
          </wp:inline>
        </w:drawing>
      </w:r>
      <w:r w:rsidRPr="00BF19A0">
        <w:rPr>
          <w:noProof/>
        </w:rPr>
        <w:t xml:space="preserve"> </w:t>
      </w:r>
      <w:r>
        <w:rPr>
          <w:noProof/>
        </w:rPr>
        <w:drawing>
          <wp:inline distT="0" distB="0" distL="0" distR="0" wp14:anchorId="68BA3B39" wp14:editId="4B7EF87C">
            <wp:extent cx="2631882" cy="16041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5054" cy="1630510"/>
                    </a:xfrm>
                    <a:prstGeom prst="rect">
                      <a:avLst/>
                    </a:prstGeom>
                  </pic:spPr>
                </pic:pic>
              </a:graphicData>
            </a:graphic>
          </wp:inline>
        </w:drawing>
      </w:r>
    </w:p>
    <w:p w14:paraId="325603E3" w14:textId="77777777" w:rsidR="00BC791D" w:rsidRDefault="00BC791D" w:rsidP="00BC791D">
      <w:pPr>
        <w:ind w:firstLine="720"/>
      </w:pPr>
      <w:r>
        <w:t xml:space="preserve">An extrapolation of comparable ratios exists in many other locations and ethnic groups.  For example, approximately 39 million Black citizens live across the United States, of which 1277 have been killed by police violence since 2015.  By plotting the distribution of these groups in terms of population per state, results in similar charts (see Figure 3).  These pivots suggest that the deaths are not racially motivated, and instead, a function of the locale-specific population make-up.  If that was not the case, then more pronounced outliers should exist with substantially higher victim rates relative to the group’s population.  This outcome also hints that some other motivator outside of the </w:t>
      </w:r>
      <w:r w:rsidRPr="00FF219A">
        <w:rPr>
          <w:i/>
          <w:iCs/>
        </w:rPr>
        <w:t>race</w:t>
      </w:r>
      <w:r>
        <w:t xml:space="preserve"> is likely to exist.</w:t>
      </w:r>
    </w:p>
    <w:p w14:paraId="28DFFC0D" w14:textId="77777777" w:rsidR="00BC791D" w:rsidRDefault="00BC791D" w:rsidP="00BC791D">
      <w:pPr>
        <w:pStyle w:val="Heading2"/>
      </w:pPr>
      <w:r>
        <w:t>Potential Motivators</w:t>
      </w:r>
    </w:p>
    <w:p w14:paraId="33D5375F" w14:textId="77777777" w:rsidR="00BC791D" w:rsidRDefault="00BC791D" w:rsidP="00BC791D">
      <w:r>
        <w:tab/>
        <w:t>There are fifty-three million people who have an interaction with the police each year</w:t>
      </w:r>
      <w:sdt>
        <w:sdtPr>
          <w:id w:val="1168058857"/>
          <w:citation/>
        </w:sdtPr>
        <w:sdtContent>
          <w:r>
            <w:fldChar w:fldCharType="begin"/>
          </w:r>
          <w:r>
            <w:instrText xml:space="preserve"> CITATION BJS15 \l 1033 </w:instrText>
          </w:r>
          <w:r>
            <w:fldChar w:fldCharType="separate"/>
          </w:r>
          <w:r>
            <w:rPr>
              <w:noProof/>
            </w:rPr>
            <w:t xml:space="preserve"> (BJS, 2015)</w:t>
          </w:r>
          <w:r>
            <w:fldChar w:fldCharType="end"/>
          </w:r>
        </w:sdtContent>
      </w:sdt>
      <w:r>
        <w:t>.  Annually, 167 (+/- 6) officers and 66 (+/- 16) unarmed civilians die during these altercations</w:t>
      </w:r>
      <w:sdt>
        <w:sdtPr>
          <w:id w:val="459935875"/>
          <w:citation/>
        </w:sdtPr>
        <w:sdtContent>
          <w:r>
            <w:fldChar w:fldCharType="begin"/>
          </w:r>
          <w:r>
            <w:instrText xml:space="preserve"> CITATION NLE19 \l 1033 </w:instrText>
          </w:r>
          <w:r>
            <w:fldChar w:fldCharType="separate"/>
          </w:r>
          <w:r>
            <w:rPr>
              <w:noProof/>
            </w:rPr>
            <w:t xml:space="preserve"> (NLEOMF, 2019)</w:t>
          </w:r>
          <w:r>
            <w:fldChar w:fldCharType="end"/>
          </w:r>
        </w:sdtContent>
      </w:sdt>
      <w:r>
        <w:t xml:space="preserve">.  These situations </w:t>
      </w:r>
      <w:proofErr w:type="gramStart"/>
      <w:r>
        <w:t>have to</w:t>
      </w:r>
      <w:proofErr w:type="gramEnd"/>
      <w:r>
        <w:t xml:space="preserve"> introduce a wide range of emotions and hostility, which creates challenges while balancing the safety of officers and civilians.  NCU-C should invest additional resources into exploring solutions to reduce this friction.  For instance, of the incidents that result in death, 76% (3853 of 4937) involve the suspect having a weapon (see Figure 4).  Training and procedures could exist to address these scenarios in a manner that improves the probability of a peaceful resolution.  While it does not address </w:t>
      </w:r>
      <w:proofErr w:type="gramStart"/>
      <w:r>
        <w:t>all of</w:t>
      </w:r>
      <w:proofErr w:type="gramEnd"/>
      <w:r>
        <w:t xml:space="preserve"> the concerns, this is a significant source of police brutality.  Specifically, the unarmed and unspecified groups </w:t>
      </w:r>
      <w:r>
        <w:lastRenderedPageBreak/>
        <w:t>need further consideration to reduce the loss of life for these subgroups.  However, it might be impossible to eliminate due to this group representing 0.00002% (119 of 53 million) interactions per year.</w:t>
      </w:r>
    </w:p>
    <w:p w14:paraId="15B9F747" w14:textId="77777777" w:rsidR="00BC791D" w:rsidRDefault="00BC791D" w:rsidP="00BC791D">
      <w:pPr>
        <w:pStyle w:val="Caption"/>
      </w:pPr>
      <w:r>
        <w:t>Figure 4: Suspect Armed Category 2015-2019 Total</w:t>
      </w:r>
    </w:p>
    <w:p w14:paraId="4AC9F31F" w14:textId="752473EA" w:rsidR="00E6489E" w:rsidRDefault="00BC791D" w:rsidP="00BC791D">
      <w:pPr>
        <w:jc w:val="center"/>
      </w:pPr>
      <w:r>
        <w:rPr>
          <w:noProof/>
        </w:rPr>
        <w:drawing>
          <wp:inline distT="0" distB="0" distL="0" distR="0" wp14:anchorId="610F93C6" wp14:editId="2DA4EDE5">
            <wp:extent cx="2864774" cy="174928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64774" cy="1749287"/>
                    </a:xfrm>
                    <a:prstGeom prst="rect">
                      <a:avLst/>
                    </a:prstGeom>
                  </pic:spPr>
                </pic:pic>
              </a:graphicData>
            </a:graphic>
          </wp:inline>
        </w:drawing>
      </w:r>
    </w:p>
    <w:p w14:paraId="286A778A" w14:textId="27DD1B9E" w:rsidR="00E6489E" w:rsidRDefault="00E6489E" w:rsidP="00E6489E">
      <w:pPr>
        <w:pStyle w:val="Heading1"/>
      </w:pPr>
      <w:r>
        <w:t>Strategic Plan of Action</w:t>
      </w:r>
    </w:p>
    <w:p w14:paraId="68794DC5" w14:textId="39326FE0" w:rsidR="00E6489E" w:rsidRDefault="00E6489E" w:rsidP="00E6489E">
      <w:pPr>
        <w:pStyle w:val="Heading2"/>
      </w:pPr>
      <w:r>
        <w:t>Components of Plan</w:t>
      </w:r>
    </w:p>
    <w:p w14:paraId="5EFAAA95" w14:textId="516EF789" w:rsidR="00E6489E" w:rsidRDefault="00E6489E" w:rsidP="00E6489E"/>
    <w:p w14:paraId="291B21B5" w14:textId="3B8C326E" w:rsidR="00E6489E" w:rsidRDefault="00E6489E" w:rsidP="00E6489E">
      <w:pPr>
        <w:pStyle w:val="Heading2"/>
      </w:pPr>
      <w:r>
        <w:t>RACI Actors</w:t>
      </w:r>
    </w:p>
    <w:p w14:paraId="0C777790" w14:textId="5E327B5E" w:rsidR="00E6489E" w:rsidRDefault="00E6489E" w:rsidP="00E6489E"/>
    <w:p w14:paraId="51B3BDDB" w14:textId="5EAE76A3" w:rsidR="00E6489E" w:rsidRPr="00E6489E" w:rsidRDefault="00E6489E" w:rsidP="00E6489E">
      <w:pPr>
        <w:pStyle w:val="Heading1"/>
      </w:pPr>
      <w:r>
        <w:t>Conclusions</w:t>
      </w:r>
    </w:p>
    <w:sectPr w:rsidR="00E6489E" w:rsidRPr="00E6489E" w:rsidSect="00877007">
      <w:headerReference w:type="defaul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4F1A35" w14:textId="77777777" w:rsidR="00926055" w:rsidRDefault="00926055" w:rsidP="0082223F">
      <w:pPr>
        <w:spacing w:line="240" w:lineRule="auto"/>
      </w:pPr>
      <w:r>
        <w:separator/>
      </w:r>
    </w:p>
  </w:endnote>
  <w:endnote w:type="continuationSeparator" w:id="0">
    <w:p w14:paraId="30B44BE4" w14:textId="77777777" w:rsidR="00926055" w:rsidRDefault="009260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628EA" w14:textId="77777777" w:rsidR="00926055" w:rsidRDefault="00926055" w:rsidP="0082223F">
      <w:pPr>
        <w:spacing w:line="240" w:lineRule="auto"/>
      </w:pPr>
      <w:r>
        <w:separator/>
      </w:r>
    </w:p>
  </w:footnote>
  <w:footnote w:type="continuationSeparator" w:id="0">
    <w:p w14:paraId="04ADDC8E" w14:textId="77777777" w:rsidR="00926055" w:rsidRDefault="009260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806B7"/>
    <w:rsid w:val="003C62D7"/>
    <w:rsid w:val="003F4714"/>
    <w:rsid w:val="00401D65"/>
    <w:rsid w:val="004223E8"/>
    <w:rsid w:val="00424108"/>
    <w:rsid w:val="004A784B"/>
    <w:rsid w:val="005B7079"/>
    <w:rsid w:val="006D793E"/>
    <w:rsid w:val="006E02C4"/>
    <w:rsid w:val="0073677D"/>
    <w:rsid w:val="0082223F"/>
    <w:rsid w:val="00877007"/>
    <w:rsid w:val="008B5129"/>
    <w:rsid w:val="00926055"/>
    <w:rsid w:val="009A64AB"/>
    <w:rsid w:val="009A757D"/>
    <w:rsid w:val="009C5811"/>
    <w:rsid w:val="00B13ADF"/>
    <w:rsid w:val="00B14C2A"/>
    <w:rsid w:val="00B83595"/>
    <w:rsid w:val="00BC791D"/>
    <w:rsid w:val="00C54DC8"/>
    <w:rsid w:val="00C73692"/>
    <w:rsid w:val="00C80AB8"/>
    <w:rsid w:val="00C93BB7"/>
    <w:rsid w:val="00CB25E9"/>
    <w:rsid w:val="00D0165E"/>
    <w:rsid w:val="00D75C7B"/>
    <w:rsid w:val="00D85C7B"/>
    <w:rsid w:val="00DE2224"/>
    <w:rsid w:val="00E234E9"/>
    <w:rsid w:val="00E6489E"/>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B14C2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6</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6</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9</b:RefOrder>
  </b:Source>
</b:Sources>
</file>

<file path=customXml/itemProps1.xml><?xml version="1.0" encoding="utf-8"?>
<ds:datastoreItem xmlns:ds="http://schemas.openxmlformats.org/officeDocument/2006/customXml" ds:itemID="{4C7672F6-E8FE-47EF-A2DC-41C8A503E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1</TotalTime>
  <Pages>9</Pages>
  <Words>1737</Words>
  <Characters>990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0-09-06T18:52:00Z</dcterms:modified>
</cp:coreProperties>
</file>